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BFFD0" w14:textId="56662436" w:rsidR="00734586" w:rsidRDefault="00BC4DD4" w:rsidP="0093469E">
      <w:pPr>
        <w:ind w:firstLine="360"/>
      </w:pPr>
      <w:r>
        <w:t>Steps (Pull)</w:t>
      </w:r>
    </w:p>
    <w:p w14:paraId="27881C50" w14:textId="6DFDA03B" w:rsidR="00BC4DD4" w:rsidRDefault="00BC4DD4" w:rsidP="00BC4DD4">
      <w:pPr>
        <w:pStyle w:val="ListParagraph"/>
        <w:numPr>
          <w:ilvl w:val="0"/>
          <w:numId w:val="1"/>
        </w:numPr>
      </w:pPr>
      <w:r>
        <w:t>git pull origin master</w:t>
      </w:r>
    </w:p>
    <w:p w14:paraId="35F8DE29" w14:textId="2AD99DE6" w:rsidR="00BC4DD4" w:rsidRDefault="00BC4DD4" w:rsidP="00BC4DD4">
      <w:r>
        <w:t>Steps (Push)</w:t>
      </w:r>
    </w:p>
    <w:p w14:paraId="798B50A6" w14:textId="3430CCC5" w:rsidR="00BC4DD4" w:rsidRDefault="00BC4DD4" w:rsidP="00BC4DD4">
      <w:pPr>
        <w:pStyle w:val="ListParagraph"/>
        <w:numPr>
          <w:ilvl w:val="0"/>
          <w:numId w:val="2"/>
        </w:numPr>
      </w:pPr>
      <w:r>
        <w:t>git add *</w:t>
      </w:r>
    </w:p>
    <w:p w14:paraId="4F2C7782" w14:textId="253B2233" w:rsidR="00BC4DD4" w:rsidRDefault="00BC4DD4" w:rsidP="00BC4DD4">
      <w:pPr>
        <w:pStyle w:val="ListParagraph"/>
        <w:numPr>
          <w:ilvl w:val="0"/>
          <w:numId w:val="2"/>
        </w:numPr>
      </w:pPr>
      <w:r>
        <w:t>git commit -m “comment”</w:t>
      </w:r>
    </w:p>
    <w:p w14:paraId="689BBD51" w14:textId="7959209D" w:rsidR="00BC4DD4" w:rsidRDefault="00BC4DD4" w:rsidP="00BC4DD4">
      <w:pPr>
        <w:pStyle w:val="ListParagraph"/>
        <w:numPr>
          <w:ilvl w:val="0"/>
          <w:numId w:val="2"/>
        </w:numPr>
      </w:pPr>
      <w:r>
        <w:t>git push origin master</w:t>
      </w:r>
    </w:p>
    <w:p w14:paraId="6B452FDA" w14:textId="35E62A89" w:rsidR="00BC4DD4" w:rsidRDefault="00BC4DD4" w:rsidP="00BC4DD4"/>
    <w:p w14:paraId="5CD62A2D" w14:textId="1A9B52B2" w:rsidR="00BC4DD4" w:rsidRDefault="00BC4DD4" w:rsidP="00BC4DD4">
      <w:r>
        <w:t>Revisions as of: 03-27-19</w:t>
      </w:r>
    </w:p>
    <w:p w14:paraId="53C026B1" w14:textId="5A7D638E" w:rsidR="00BC4DD4" w:rsidRPr="0059125D" w:rsidRDefault="00BC4DD4" w:rsidP="0059125D">
      <w:pPr>
        <w:pStyle w:val="ListParagraph"/>
        <w:numPr>
          <w:ilvl w:val="0"/>
          <w:numId w:val="16"/>
        </w:numPr>
      </w:pPr>
      <w:r w:rsidRPr="0059125D">
        <w:t>Icons in navigations</w:t>
      </w:r>
    </w:p>
    <w:p w14:paraId="17613739" w14:textId="56FFE3C9" w:rsidR="00BC4DD4" w:rsidRPr="0059125D" w:rsidRDefault="00BC4DD4" w:rsidP="0059125D">
      <w:pPr>
        <w:pStyle w:val="ListParagraph"/>
        <w:numPr>
          <w:ilvl w:val="0"/>
          <w:numId w:val="16"/>
        </w:numPr>
      </w:pPr>
      <w:proofErr w:type="spellStart"/>
      <w:r w:rsidRPr="0059125D">
        <w:t>Iogo</w:t>
      </w:r>
      <w:proofErr w:type="spellEnd"/>
      <w:r w:rsidRPr="0059125D">
        <w:t xml:space="preserve"> in headers</w:t>
      </w:r>
    </w:p>
    <w:p w14:paraId="31D27F85" w14:textId="08F862B9" w:rsidR="00BC4DD4" w:rsidRPr="0059125D" w:rsidRDefault="00BC4DD4" w:rsidP="0059125D">
      <w:pPr>
        <w:pStyle w:val="ListParagraph"/>
        <w:numPr>
          <w:ilvl w:val="0"/>
          <w:numId w:val="16"/>
        </w:numPr>
      </w:pPr>
      <w:r w:rsidRPr="0059125D">
        <w:t>Remove buttons in divisions</w:t>
      </w:r>
    </w:p>
    <w:p w14:paraId="3BF01080" w14:textId="5B438F0D" w:rsidR="00BC4DD4" w:rsidRPr="0059125D" w:rsidRDefault="005F1BA8" w:rsidP="0059125D">
      <w:pPr>
        <w:pStyle w:val="ListParagraph"/>
        <w:numPr>
          <w:ilvl w:val="0"/>
          <w:numId w:val="16"/>
        </w:numPr>
      </w:pPr>
      <w:r w:rsidRPr="0059125D">
        <w:t xml:space="preserve">Configurable, </w:t>
      </w:r>
      <w:proofErr w:type="spellStart"/>
      <w:r w:rsidRPr="0059125D">
        <w:t>kase</w:t>
      </w:r>
      <w:proofErr w:type="spellEnd"/>
      <w:r w:rsidRPr="0059125D">
        <w:t xml:space="preserve"> </w:t>
      </w:r>
      <w:proofErr w:type="spellStart"/>
      <w:r w:rsidRPr="0059125D">
        <w:t>dinaya</w:t>
      </w:r>
      <w:proofErr w:type="spellEnd"/>
      <w:r w:rsidRPr="0059125D">
        <w:t xml:space="preserve"> Region, </w:t>
      </w:r>
      <w:r w:rsidR="00E1101E" w:rsidRPr="0059125D">
        <w:t>district</w:t>
      </w:r>
      <w:r w:rsidR="00DA7A7E" w:rsidRPr="0059125D">
        <w:t xml:space="preserve"> (create new table)</w:t>
      </w:r>
      <w:r w:rsidR="00AD39DF" w:rsidRPr="0059125D">
        <w:t xml:space="preserve"> </w:t>
      </w:r>
    </w:p>
    <w:p w14:paraId="2E0B0D90" w14:textId="2DD7947B" w:rsidR="005F1BA8" w:rsidRPr="0059125D" w:rsidRDefault="007F52BA" w:rsidP="0059125D">
      <w:pPr>
        <w:pStyle w:val="ListParagraph"/>
        <w:numPr>
          <w:ilvl w:val="0"/>
          <w:numId w:val="16"/>
        </w:numPr>
      </w:pPr>
      <w:r w:rsidRPr="0059125D">
        <w:t xml:space="preserve">Hindi </w:t>
      </w:r>
      <w:proofErr w:type="spellStart"/>
      <w:r w:rsidRPr="0059125D">
        <w:t>nababalik</w:t>
      </w:r>
      <w:proofErr w:type="spellEnd"/>
      <w:r w:rsidRPr="0059125D">
        <w:t xml:space="preserve">, </w:t>
      </w:r>
      <w:proofErr w:type="spellStart"/>
      <w:r w:rsidRPr="0059125D">
        <w:t>ayaw</w:t>
      </w:r>
      <w:proofErr w:type="spellEnd"/>
      <w:r w:rsidRPr="0059125D">
        <w:t xml:space="preserve"> </w:t>
      </w:r>
      <w:proofErr w:type="spellStart"/>
      <w:r w:rsidRPr="0059125D">
        <w:t>gumana</w:t>
      </w:r>
      <w:proofErr w:type="spellEnd"/>
      <w:r w:rsidRPr="0059125D">
        <w:t xml:space="preserve"> ng previous at validations </w:t>
      </w:r>
      <w:proofErr w:type="spellStart"/>
      <w:r w:rsidRPr="0059125D">
        <w:t>sa</w:t>
      </w:r>
      <w:proofErr w:type="spellEnd"/>
      <w:r w:rsidRPr="0059125D">
        <w:t xml:space="preserve"> mem reg.</w:t>
      </w:r>
    </w:p>
    <w:p w14:paraId="42680B8C" w14:textId="26361FD8" w:rsidR="007F52BA" w:rsidRPr="0059125D" w:rsidRDefault="008F41E4" w:rsidP="0059125D">
      <w:pPr>
        <w:pStyle w:val="ListParagraph"/>
        <w:numPr>
          <w:ilvl w:val="0"/>
          <w:numId w:val="16"/>
        </w:numPr>
      </w:pPr>
      <w:proofErr w:type="spellStart"/>
      <w:r w:rsidRPr="0059125D">
        <w:t>Daming</w:t>
      </w:r>
      <w:proofErr w:type="spellEnd"/>
      <w:r w:rsidRPr="0059125D">
        <w:t xml:space="preserve"> error </w:t>
      </w:r>
      <w:proofErr w:type="spellStart"/>
      <w:r w:rsidRPr="0059125D">
        <w:t>sa</w:t>
      </w:r>
      <w:proofErr w:type="spellEnd"/>
      <w:r w:rsidRPr="0059125D">
        <w:t xml:space="preserve"> membership form</w:t>
      </w:r>
    </w:p>
    <w:p w14:paraId="05706F40" w14:textId="0FECE998" w:rsidR="008F41E4" w:rsidRPr="0059125D" w:rsidRDefault="008F41E4" w:rsidP="0059125D">
      <w:pPr>
        <w:pStyle w:val="ListParagraph"/>
        <w:numPr>
          <w:ilvl w:val="0"/>
          <w:numId w:val="16"/>
        </w:numPr>
      </w:pPr>
      <w:r w:rsidRPr="0059125D">
        <w:t xml:space="preserve">Back button </w:t>
      </w:r>
      <w:proofErr w:type="spellStart"/>
      <w:r w:rsidRPr="0059125D">
        <w:t>nawawala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</w:t>
      </w:r>
      <w:r w:rsidR="003C25D9" w:rsidRPr="0059125D">
        <w:t>mem</w:t>
      </w:r>
      <w:r w:rsidRPr="0059125D">
        <w:t xml:space="preserve"> reg</w:t>
      </w:r>
    </w:p>
    <w:p w14:paraId="467A2896" w14:textId="58A4C2A7" w:rsidR="003C25D9" w:rsidRPr="0059125D" w:rsidRDefault="003C25D9" w:rsidP="0059125D">
      <w:pPr>
        <w:pStyle w:val="ListParagraph"/>
        <w:numPr>
          <w:ilvl w:val="0"/>
          <w:numId w:val="16"/>
        </w:numPr>
      </w:pPr>
      <w:r w:rsidRPr="0059125D">
        <w:t xml:space="preserve">May error din </w:t>
      </w:r>
      <w:proofErr w:type="spellStart"/>
      <w:r w:rsidRPr="0059125D">
        <w:t>sa</w:t>
      </w:r>
      <w:proofErr w:type="spellEnd"/>
      <w:r w:rsidRPr="0059125D">
        <w:t xml:space="preserve"> validation ng mem reg </w:t>
      </w:r>
      <w:proofErr w:type="spellStart"/>
      <w:r w:rsidRPr="0059125D">
        <w:t>sa</w:t>
      </w:r>
      <w:proofErr w:type="spellEnd"/>
      <w:r w:rsidRPr="0059125D">
        <w:t xml:space="preserve"> org</w:t>
      </w:r>
    </w:p>
    <w:p w14:paraId="43CC6AEB" w14:textId="18C5D086" w:rsidR="00A332E9" w:rsidRPr="0059125D" w:rsidRDefault="00A332E9" w:rsidP="0059125D">
      <w:pPr>
        <w:pStyle w:val="ListParagraph"/>
        <w:numPr>
          <w:ilvl w:val="0"/>
          <w:numId w:val="16"/>
        </w:numPr>
      </w:pPr>
      <w:proofErr w:type="spellStart"/>
      <w:r w:rsidRPr="0059125D">
        <w:t>Pakiayos</w:t>
      </w:r>
      <w:proofErr w:type="spellEnd"/>
      <w:r w:rsidRPr="0059125D">
        <w:t xml:space="preserve"> </w:t>
      </w:r>
      <w:proofErr w:type="spellStart"/>
      <w:r w:rsidRPr="0059125D">
        <w:t>yung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button part ng homepage. </w:t>
      </w:r>
    </w:p>
    <w:p w14:paraId="77DD5AB3" w14:textId="1D0FB4A9" w:rsidR="00A65C53" w:rsidRPr="0059125D" w:rsidRDefault="00A65C53" w:rsidP="0059125D">
      <w:pPr>
        <w:pStyle w:val="ListParagraph"/>
        <w:numPr>
          <w:ilvl w:val="1"/>
          <w:numId w:val="17"/>
        </w:numPr>
      </w:pPr>
      <w:proofErr w:type="spellStart"/>
      <w:r w:rsidRPr="0059125D">
        <w:t>Ilipat</w:t>
      </w:r>
      <w:proofErr w:type="spellEnd"/>
      <w:r w:rsidRPr="0059125D">
        <w:t xml:space="preserve"> </w:t>
      </w:r>
      <w:proofErr w:type="spellStart"/>
      <w:r w:rsidRPr="0059125D">
        <w:t>yung</w:t>
      </w:r>
      <w:proofErr w:type="spellEnd"/>
      <w:r w:rsidRPr="0059125D">
        <w:t xml:space="preserve"> event reg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harap</w:t>
      </w:r>
      <w:proofErr w:type="spellEnd"/>
      <w:r w:rsidRPr="0059125D">
        <w:t>.</w:t>
      </w:r>
    </w:p>
    <w:p w14:paraId="60D1353D" w14:textId="1BB6D1F2" w:rsidR="00F84A72" w:rsidRPr="0059125D" w:rsidRDefault="00A65C53" w:rsidP="0059125D">
      <w:pPr>
        <w:pStyle w:val="ListParagraph"/>
        <w:numPr>
          <w:ilvl w:val="1"/>
          <w:numId w:val="17"/>
        </w:numPr>
      </w:pPr>
      <w:proofErr w:type="spellStart"/>
      <w:r w:rsidRPr="0059125D">
        <w:t>Ilipat</w:t>
      </w:r>
      <w:proofErr w:type="spellEnd"/>
      <w:r w:rsidRPr="0059125D">
        <w:t xml:space="preserve"> din </w:t>
      </w:r>
      <w:proofErr w:type="spellStart"/>
      <w:r w:rsidRPr="0059125D">
        <w:t>yung</w:t>
      </w:r>
      <w:proofErr w:type="spellEnd"/>
      <w:r w:rsidRPr="0059125D">
        <w:t xml:space="preserve"> login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loob</w:t>
      </w:r>
      <w:proofErr w:type="spellEnd"/>
      <w:r w:rsidRPr="0059125D">
        <w:t xml:space="preserve"> ng </w:t>
      </w:r>
      <w:proofErr w:type="spellStart"/>
      <w:r w:rsidRPr="0059125D">
        <w:t>napipindot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gili</w:t>
      </w:r>
      <w:r w:rsidR="008230BB" w:rsidRPr="0059125D">
        <w:t>d</w:t>
      </w:r>
      <w:proofErr w:type="spellEnd"/>
      <w:r w:rsidR="008230BB" w:rsidRPr="0059125D">
        <w:t xml:space="preserve">. </w:t>
      </w:r>
    </w:p>
    <w:p w14:paraId="264E9E79" w14:textId="28AF1BFB" w:rsidR="008230BB" w:rsidRDefault="008230BB" w:rsidP="008230BB">
      <w:r>
        <w:t>Updates:</w:t>
      </w:r>
    </w:p>
    <w:p w14:paraId="314C7FCF" w14:textId="2EBDD4F4" w:rsidR="008230BB" w:rsidRDefault="008230BB" w:rsidP="008230BB">
      <w:pPr>
        <w:pStyle w:val="ListParagraph"/>
        <w:numPr>
          <w:ilvl w:val="0"/>
          <w:numId w:val="3"/>
        </w:numPr>
      </w:pPr>
      <w:r>
        <w:t>Collection (treasurer)</w:t>
      </w:r>
    </w:p>
    <w:p w14:paraId="439F4F4F" w14:textId="387B79FF" w:rsidR="008230BB" w:rsidRDefault="00F84A72" w:rsidP="008230BB">
      <w:pPr>
        <w:pStyle w:val="ListParagraph"/>
        <w:numPr>
          <w:ilvl w:val="0"/>
          <w:numId w:val="3"/>
        </w:numPr>
      </w:pPr>
      <w:r>
        <w:t>Activities (president)</w:t>
      </w:r>
    </w:p>
    <w:p w14:paraId="0FA17B69" w14:textId="705E7C8A" w:rsidR="00AD29FE" w:rsidRDefault="00F84A72" w:rsidP="00AD29FE">
      <w:pPr>
        <w:pStyle w:val="ListParagraph"/>
        <w:numPr>
          <w:ilvl w:val="0"/>
          <w:numId w:val="3"/>
        </w:numPr>
      </w:pPr>
      <w:r>
        <w:t>Sponsor (president)</w:t>
      </w:r>
    </w:p>
    <w:p w14:paraId="73DCA7E6" w14:textId="38FFC64C" w:rsidR="00AD29FE" w:rsidRDefault="00AD29FE" w:rsidP="00AD29FE"/>
    <w:p w14:paraId="47671AD0" w14:textId="77777777" w:rsidR="00AD29FE" w:rsidRDefault="00AD29FE" w:rsidP="00AD29FE"/>
    <w:p w14:paraId="2580F070" w14:textId="6A2110BA" w:rsidR="00E26EF2" w:rsidRDefault="0059125D" w:rsidP="00E26EF2">
      <w:r>
        <w:t>R</w:t>
      </w:r>
      <w:r w:rsidR="00E26EF2">
        <w:t xml:space="preserve">evisions </w:t>
      </w:r>
      <w:r>
        <w:t xml:space="preserve">as of </w:t>
      </w:r>
      <w:r w:rsidR="00E26EF2">
        <w:t>03-29-19:</w:t>
      </w:r>
    </w:p>
    <w:p w14:paraId="0D8C6AA5" w14:textId="1D6F0D9A" w:rsidR="00E26EF2" w:rsidRPr="0059125D" w:rsidRDefault="00E26EF2" w:rsidP="0059125D">
      <w:pPr>
        <w:pStyle w:val="ListParagraph"/>
        <w:numPr>
          <w:ilvl w:val="0"/>
          <w:numId w:val="13"/>
        </w:numPr>
      </w:pPr>
      <w:r w:rsidRPr="0059125D">
        <w:t xml:space="preserve">Gray </w:t>
      </w:r>
      <w:proofErr w:type="spellStart"/>
      <w:r w:rsidRPr="0059125D">
        <w:t>talaga</w:t>
      </w:r>
      <w:proofErr w:type="spellEnd"/>
      <w:r w:rsidRPr="0059125D">
        <w:t xml:space="preserve"> </w:t>
      </w:r>
      <w:proofErr w:type="spellStart"/>
      <w:r w:rsidRPr="0059125D">
        <w:t>yung</w:t>
      </w:r>
      <w:proofErr w:type="spellEnd"/>
      <w:r w:rsidRPr="0059125D">
        <w:t xml:space="preserve"> title? White yon </w:t>
      </w:r>
      <w:proofErr w:type="spellStart"/>
      <w:r w:rsidRPr="0059125D">
        <w:t>datin</w:t>
      </w:r>
      <w:proofErr w:type="spellEnd"/>
      <w:r w:rsidRPr="0059125D">
        <w:t xml:space="preserve"> </w:t>
      </w:r>
      <w:proofErr w:type="spellStart"/>
      <w:r w:rsidRPr="0059125D">
        <w:t>diba</w:t>
      </w:r>
      <w:proofErr w:type="spellEnd"/>
      <w:r w:rsidRPr="0059125D">
        <w:t>?</w:t>
      </w:r>
    </w:p>
    <w:p w14:paraId="48699C25" w14:textId="773E6591" w:rsidR="00E26EF2" w:rsidRPr="0059125D" w:rsidRDefault="00E26EF2" w:rsidP="0059125D">
      <w:pPr>
        <w:pStyle w:val="ListParagraph"/>
        <w:numPr>
          <w:ilvl w:val="0"/>
          <w:numId w:val="13"/>
        </w:numPr>
      </w:pPr>
      <w:r w:rsidRPr="0059125D">
        <w:t>Add register button per event in event registration</w:t>
      </w:r>
    </w:p>
    <w:p w14:paraId="2FCB557A" w14:textId="4459A22B" w:rsidR="00E26EF2" w:rsidRPr="0059125D" w:rsidRDefault="00E26EF2" w:rsidP="0059125D">
      <w:pPr>
        <w:pStyle w:val="ListParagraph"/>
        <w:numPr>
          <w:ilvl w:val="0"/>
          <w:numId w:val="13"/>
        </w:numPr>
      </w:pPr>
      <w:r w:rsidRPr="0059125D">
        <w:t xml:space="preserve">Back buttons in registration, </w:t>
      </w:r>
      <w:proofErr w:type="spellStart"/>
      <w:r w:rsidRPr="0059125D">
        <w:t>pag</w:t>
      </w:r>
      <w:proofErr w:type="spellEnd"/>
      <w:r w:rsidRPr="0059125D">
        <w:t xml:space="preserve"> </w:t>
      </w:r>
      <w:proofErr w:type="spellStart"/>
      <w:r w:rsidRPr="0059125D">
        <w:t>nakapasok</w:t>
      </w:r>
      <w:proofErr w:type="spellEnd"/>
      <w:r w:rsidRPr="0059125D">
        <w:t xml:space="preserve"> </w:t>
      </w:r>
      <w:proofErr w:type="spellStart"/>
      <w:r w:rsidRPr="0059125D">
        <w:t>na</w:t>
      </w:r>
      <w:proofErr w:type="spellEnd"/>
      <w:r w:rsidRPr="0059125D">
        <w:t xml:space="preserve">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spellStart"/>
      <w:r w:rsidRPr="0059125D">
        <w:t>mismong</w:t>
      </w:r>
      <w:proofErr w:type="spellEnd"/>
      <w:r w:rsidRPr="0059125D">
        <w:t xml:space="preserve"> registration.</w:t>
      </w:r>
    </w:p>
    <w:p w14:paraId="2C7E52F5" w14:textId="311FA41A" w:rsidR="00E26EF2" w:rsidRPr="0059125D" w:rsidRDefault="00E26EF2" w:rsidP="0059125D">
      <w:pPr>
        <w:pStyle w:val="ListParagraph"/>
        <w:numPr>
          <w:ilvl w:val="0"/>
          <w:numId w:val="15"/>
        </w:numPr>
      </w:pPr>
      <w:proofErr w:type="spellStart"/>
      <w:r w:rsidRPr="0059125D">
        <w:t>Pakiayos</w:t>
      </w:r>
      <w:proofErr w:type="spellEnd"/>
      <w:r w:rsidRPr="0059125D">
        <w:t xml:space="preserve"> format dates</w:t>
      </w:r>
    </w:p>
    <w:p w14:paraId="63FFAA56" w14:textId="1A40FEE9" w:rsidR="00E26EF2" w:rsidRPr="0059125D" w:rsidRDefault="00E26EF2" w:rsidP="0059125D">
      <w:pPr>
        <w:pStyle w:val="ListParagraph"/>
        <w:numPr>
          <w:ilvl w:val="0"/>
          <w:numId w:val="14"/>
        </w:numPr>
      </w:pPr>
      <w:r w:rsidRPr="0059125D">
        <w:t xml:space="preserve">Configurable, </w:t>
      </w:r>
      <w:proofErr w:type="spellStart"/>
      <w:r w:rsidRPr="0059125D">
        <w:t>kase</w:t>
      </w:r>
      <w:proofErr w:type="spellEnd"/>
      <w:r w:rsidRPr="0059125D">
        <w:t xml:space="preserve"> </w:t>
      </w:r>
      <w:proofErr w:type="spellStart"/>
      <w:r w:rsidRPr="0059125D">
        <w:t>dinaya</w:t>
      </w:r>
      <w:proofErr w:type="spellEnd"/>
      <w:r w:rsidRPr="0059125D">
        <w:t xml:space="preserve"> Region, district (create new table)  </w:t>
      </w:r>
    </w:p>
    <w:p w14:paraId="05B55517" w14:textId="6F391B35" w:rsidR="00E26EF2" w:rsidRPr="0059125D" w:rsidRDefault="00B4279C" w:rsidP="0059125D">
      <w:pPr>
        <w:pStyle w:val="ListParagraph"/>
        <w:numPr>
          <w:ilvl w:val="0"/>
          <w:numId w:val="12"/>
        </w:numPr>
      </w:pPr>
      <w:r w:rsidRPr="0059125D">
        <w:t>D</w:t>
      </w:r>
      <w:r w:rsidR="005D3C19" w:rsidRPr="0059125D">
        <w:t>ispl</w:t>
      </w:r>
      <w:r w:rsidRPr="0059125D">
        <w:t>ay visual tables in reports (treasurer)</w:t>
      </w:r>
    </w:p>
    <w:p w14:paraId="25E7517D" w14:textId="007A9B49" w:rsidR="00E26EF2" w:rsidRPr="0059125D" w:rsidRDefault="003F65E2" w:rsidP="0059125D">
      <w:pPr>
        <w:pStyle w:val="ListParagraph"/>
        <w:numPr>
          <w:ilvl w:val="0"/>
          <w:numId w:val="12"/>
        </w:numPr>
      </w:pPr>
      <w:r w:rsidRPr="0059125D">
        <w:t>Define “X” button in membership tables (vice president)</w:t>
      </w:r>
      <w:r w:rsidR="00D12051" w:rsidRPr="0059125D">
        <w:t xml:space="preserve"> </w:t>
      </w:r>
    </w:p>
    <w:p w14:paraId="6C8E4BDA" w14:textId="1FD7995D" w:rsidR="003F65E2" w:rsidRPr="0059125D" w:rsidRDefault="003F65E2" w:rsidP="0059125D">
      <w:pPr>
        <w:pStyle w:val="ListParagraph"/>
        <w:numPr>
          <w:ilvl w:val="0"/>
          <w:numId w:val="12"/>
        </w:numPr>
      </w:pPr>
      <w:r w:rsidRPr="0059125D">
        <w:t xml:space="preserve">Report in membership (vice president) is not printable, and a copied code from </w:t>
      </w:r>
      <w:proofErr w:type="gramStart"/>
      <w:r w:rsidRPr="0059125D">
        <w:t>other</w:t>
      </w:r>
      <w:proofErr w:type="gramEnd"/>
      <w:r w:rsidRPr="0059125D">
        <w:t xml:space="preserve"> page XD</w:t>
      </w:r>
    </w:p>
    <w:p w14:paraId="2D234AFF" w14:textId="1AF317F6" w:rsidR="003F65E2" w:rsidRPr="0059125D" w:rsidRDefault="009010AA" w:rsidP="0059125D">
      <w:pPr>
        <w:pStyle w:val="ListParagraph"/>
        <w:numPr>
          <w:ilvl w:val="0"/>
          <w:numId w:val="12"/>
        </w:numPr>
      </w:pPr>
      <w:r w:rsidRPr="0059125D">
        <w:t>Multiple insert in attendees (Sec Gen)</w:t>
      </w:r>
    </w:p>
    <w:p w14:paraId="7AEAF355" w14:textId="54F84E86" w:rsidR="005B3FEF" w:rsidRDefault="005B3FEF" w:rsidP="005B3FEF">
      <w:pPr>
        <w:rPr>
          <w:highlight w:val="green"/>
        </w:rPr>
      </w:pPr>
    </w:p>
    <w:p w14:paraId="54E9403F" w14:textId="5D26B7C7" w:rsidR="005B3FEF" w:rsidRDefault="005B3FEF" w:rsidP="005B3FEF">
      <w:pPr>
        <w:rPr>
          <w:highlight w:val="green"/>
        </w:rPr>
      </w:pPr>
    </w:p>
    <w:p w14:paraId="31653645" w14:textId="4CC5DEDA" w:rsidR="005B3FEF" w:rsidRDefault="005B3FEF" w:rsidP="005B3FEF">
      <w:r w:rsidRPr="005B3FEF">
        <w:lastRenderedPageBreak/>
        <w:t>Latest</w:t>
      </w:r>
      <w:r>
        <w:t xml:space="preserve"> Revisions: March 30, 2019</w:t>
      </w:r>
    </w:p>
    <w:p w14:paraId="5E031E12" w14:textId="7A31B92A" w:rsidR="005B3FEF" w:rsidRPr="00E07858" w:rsidRDefault="005B3FEF" w:rsidP="00E07858">
      <w:pPr>
        <w:pStyle w:val="ListParagraph"/>
        <w:numPr>
          <w:ilvl w:val="0"/>
          <w:numId w:val="27"/>
        </w:numPr>
      </w:pPr>
      <w:r w:rsidRPr="00E07858">
        <w:t xml:space="preserve">Data Privacy </w:t>
      </w:r>
    </w:p>
    <w:p w14:paraId="31FB1303" w14:textId="17B9A964" w:rsidR="005B3FEF" w:rsidRPr="0059125D" w:rsidRDefault="005B3FEF" w:rsidP="0059125D">
      <w:pPr>
        <w:pStyle w:val="ListParagraph"/>
        <w:numPr>
          <w:ilvl w:val="0"/>
          <w:numId w:val="10"/>
        </w:numPr>
      </w:pPr>
      <w:r w:rsidRPr="0059125D">
        <w:t>Setup for Advocacies</w:t>
      </w:r>
    </w:p>
    <w:p w14:paraId="48A420CB" w14:textId="2536A563" w:rsidR="005B3FEF" w:rsidRPr="0059125D" w:rsidRDefault="001E67ED" w:rsidP="0056569A">
      <w:pPr>
        <w:pStyle w:val="ListParagraph"/>
        <w:numPr>
          <w:ilvl w:val="0"/>
          <w:numId w:val="18"/>
        </w:numPr>
      </w:pPr>
      <w:r w:rsidRPr="0059125D">
        <w:t>Validation for birthday (</w:t>
      </w:r>
      <w:proofErr w:type="spellStart"/>
      <w:r w:rsidRPr="0059125D">
        <w:t>dapat</w:t>
      </w:r>
      <w:proofErr w:type="spellEnd"/>
      <w:r w:rsidRPr="0059125D">
        <w:t xml:space="preserve"> from 18-40 </w:t>
      </w:r>
      <w:proofErr w:type="spellStart"/>
      <w:r w:rsidRPr="0059125D">
        <w:t>lang</w:t>
      </w:r>
      <w:proofErr w:type="spellEnd"/>
      <w:r w:rsidRPr="0059125D">
        <w:t xml:space="preserve"> ang </w:t>
      </w:r>
      <w:proofErr w:type="spellStart"/>
      <w:r w:rsidRPr="0059125D">
        <w:t>pwede</w:t>
      </w:r>
      <w:proofErr w:type="spellEnd"/>
      <w:r w:rsidRPr="0059125D">
        <w:t xml:space="preserve"> </w:t>
      </w:r>
      <w:proofErr w:type="spellStart"/>
      <w:r w:rsidRPr="0059125D">
        <w:t>magregister</w:t>
      </w:r>
      <w:proofErr w:type="spellEnd"/>
      <w:r w:rsidRPr="0059125D">
        <w:t xml:space="preserve"> for membership)</w:t>
      </w:r>
      <w:r w:rsidR="00A311C3" w:rsidRPr="00A311C3">
        <w:rPr>
          <w:color w:val="FF0000"/>
        </w:rPr>
        <w:t xml:space="preserve"> </w:t>
      </w:r>
    </w:p>
    <w:p w14:paraId="32DDB0CB" w14:textId="0489E868" w:rsidR="001E67ED" w:rsidRPr="0059125D" w:rsidRDefault="001E67ED" w:rsidP="0059125D">
      <w:pPr>
        <w:pStyle w:val="ListParagraph"/>
        <w:numPr>
          <w:ilvl w:val="0"/>
          <w:numId w:val="9"/>
        </w:numPr>
      </w:pPr>
      <w:r w:rsidRPr="0059125D">
        <w:t>Setup for Membership fee</w:t>
      </w:r>
    </w:p>
    <w:p w14:paraId="39A587D1" w14:textId="72E395A2" w:rsidR="001E67ED" w:rsidRPr="00FE637F" w:rsidRDefault="001E67ED" w:rsidP="007E1F28">
      <w:pPr>
        <w:pStyle w:val="ListParagraph"/>
        <w:numPr>
          <w:ilvl w:val="0"/>
          <w:numId w:val="5"/>
        </w:numPr>
        <w:rPr>
          <w:highlight w:val="red"/>
        </w:rPr>
      </w:pPr>
      <w:r w:rsidRPr="00FE637F">
        <w:rPr>
          <w:highlight w:val="red"/>
        </w:rPr>
        <w:t>SMS and Email</w:t>
      </w:r>
    </w:p>
    <w:p w14:paraId="1FF05121" w14:textId="1F4E6756" w:rsidR="001E67ED" w:rsidRPr="00E07858" w:rsidRDefault="001E67ED" w:rsidP="00E07858">
      <w:pPr>
        <w:pStyle w:val="ListParagraph"/>
        <w:numPr>
          <w:ilvl w:val="0"/>
          <w:numId w:val="27"/>
        </w:numPr>
      </w:pPr>
      <w:proofErr w:type="spellStart"/>
      <w:r w:rsidRPr="00E07858">
        <w:t>Dapat</w:t>
      </w:r>
      <w:proofErr w:type="spellEnd"/>
      <w:r w:rsidRPr="00E07858">
        <w:t xml:space="preserve"> automatic </w:t>
      </w:r>
      <w:proofErr w:type="spellStart"/>
      <w:r w:rsidRPr="00E07858">
        <w:t>na</w:t>
      </w:r>
      <w:proofErr w:type="spellEnd"/>
      <w:r w:rsidRPr="00E07858">
        <w:t xml:space="preserve"> </w:t>
      </w:r>
      <w:proofErr w:type="spellStart"/>
      <w:r w:rsidRPr="00E07858">
        <w:t>maging</w:t>
      </w:r>
      <w:proofErr w:type="spellEnd"/>
      <w:r w:rsidRPr="00E07858">
        <w:t xml:space="preserve"> inactive </w:t>
      </w:r>
      <w:proofErr w:type="spellStart"/>
      <w:r w:rsidRPr="00E07858">
        <w:t>yung</w:t>
      </w:r>
      <w:proofErr w:type="spellEnd"/>
      <w:r w:rsidRPr="00E07858">
        <w:t xml:space="preserve"> status ng membership after 1 year.</w:t>
      </w:r>
    </w:p>
    <w:p w14:paraId="1DDF217D" w14:textId="1CEC02DD" w:rsidR="001E67ED" w:rsidRPr="0059125D" w:rsidRDefault="001E67ED" w:rsidP="0059125D">
      <w:pPr>
        <w:pStyle w:val="ListParagraph"/>
        <w:numPr>
          <w:ilvl w:val="0"/>
          <w:numId w:val="8"/>
        </w:numPr>
      </w:pPr>
      <w:r w:rsidRPr="0059125D">
        <w:t xml:space="preserve">Add logo </w:t>
      </w:r>
      <w:proofErr w:type="spellStart"/>
      <w:r w:rsidRPr="0059125D">
        <w:t>sa</w:t>
      </w:r>
      <w:proofErr w:type="spellEnd"/>
      <w:r w:rsidRPr="0059125D">
        <w:t xml:space="preserve"> </w:t>
      </w:r>
      <w:proofErr w:type="gramStart"/>
      <w:r w:rsidRPr="0059125D">
        <w:t>reports</w:t>
      </w:r>
      <w:r w:rsidR="007E7C52" w:rsidRPr="007E7C52">
        <w:rPr>
          <w:color w:val="FF0000"/>
        </w:rPr>
        <w:t xml:space="preserve"> </w:t>
      </w:r>
      <w:r w:rsidR="00F11580">
        <w:rPr>
          <w:color w:val="FF0000"/>
        </w:rPr>
        <w:t xml:space="preserve"> (</w:t>
      </w:r>
      <w:proofErr w:type="spellStart"/>
      <w:proofErr w:type="gramEnd"/>
      <w:r w:rsidR="00F11580" w:rsidRPr="00F11580">
        <w:rPr>
          <w:color w:val="FF0000"/>
        </w:rPr>
        <w:t>hindi</w:t>
      </w:r>
      <w:proofErr w:type="spellEnd"/>
      <w:r w:rsidR="00F11580" w:rsidRPr="00F11580">
        <w:rPr>
          <w:color w:val="FF0000"/>
        </w:rPr>
        <w:t xml:space="preserve"> </w:t>
      </w:r>
      <w:proofErr w:type="spellStart"/>
      <w:r w:rsidR="00F11580" w:rsidRPr="00F11580">
        <w:rPr>
          <w:color w:val="FF0000"/>
        </w:rPr>
        <w:t>nakikita</w:t>
      </w:r>
      <w:proofErr w:type="spellEnd"/>
      <w:r w:rsidR="00F11580" w:rsidRPr="00F11580">
        <w:rPr>
          <w:color w:val="FF0000"/>
        </w:rPr>
        <w:t xml:space="preserve"> </w:t>
      </w:r>
      <w:proofErr w:type="spellStart"/>
      <w:r w:rsidR="00F11580" w:rsidRPr="00F11580">
        <w:rPr>
          <w:color w:val="FF0000"/>
        </w:rPr>
        <w:t>yung</w:t>
      </w:r>
      <w:proofErr w:type="spellEnd"/>
      <w:r w:rsidR="00F11580" w:rsidRPr="00F11580">
        <w:rPr>
          <w:color w:val="FF0000"/>
        </w:rPr>
        <w:t xml:space="preserve"> logo TTATT</w:t>
      </w:r>
      <w:r w:rsidR="00F11580">
        <w:rPr>
          <w:color w:val="FF0000"/>
        </w:rPr>
        <w:t>)</w:t>
      </w:r>
    </w:p>
    <w:p w14:paraId="2B5E63C2" w14:textId="33C91A3D" w:rsidR="001E67ED" w:rsidRPr="0059125D" w:rsidRDefault="00F11580" w:rsidP="00F11580">
      <w:pPr>
        <w:pStyle w:val="ListParagraph"/>
        <w:numPr>
          <w:ilvl w:val="0"/>
          <w:numId w:val="25"/>
        </w:numPr>
      </w:pPr>
      <w:r w:rsidRPr="00F675C0">
        <w:t xml:space="preserve">Restrictions </w:t>
      </w:r>
      <w:r>
        <w:t xml:space="preserve">of non-members </w:t>
      </w:r>
      <w:r w:rsidRPr="00F675C0">
        <w:t>in event reg</w:t>
      </w:r>
      <w:r>
        <w:t xml:space="preserve"> (</w:t>
      </w:r>
      <w:proofErr w:type="spellStart"/>
      <w:r>
        <w:t>dapat</w:t>
      </w:r>
      <w:proofErr w:type="spellEnd"/>
      <w:r>
        <w:t xml:space="preserve"> members </w:t>
      </w:r>
      <w:proofErr w:type="spellStart"/>
      <w:r>
        <w:t>lang</w:t>
      </w:r>
      <w:proofErr w:type="spellEnd"/>
      <w:r>
        <w:t xml:space="preserve"> </w:t>
      </w:r>
      <w:proofErr w:type="spellStart"/>
      <w:r>
        <w:t>talaga</w:t>
      </w:r>
      <w:proofErr w:type="spellEnd"/>
      <w:r>
        <w:t xml:space="preserve"> </w:t>
      </w:r>
      <w:proofErr w:type="spellStart"/>
      <w:r>
        <w:t>yung</w:t>
      </w:r>
      <w:proofErr w:type="spellEnd"/>
      <w:r>
        <w:t xml:space="preserve"> </w:t>
      </w:r>
      <w:proofErr w:type="spellStart"/>
      <w:r>
        <w:t>pwede</w:t>
      </w:r>
      <w:proofErr w:type="spellEnd"/>
      <w:r>
        <w:t xml:space="preserve"> </w:t>
      </w:r>
      <w:proofErr w:type="spellStart"/>
      <w:r>
        <w:t>magregister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event reg for member)</w:t>
      </w:r>
      <w:r w:rsidRPr="00F11580">
        <w:rPr>
          <w:color w:val="FF0000"/>
        </w:rPr>
        <w:t xml:space="preserve"> *</w:t>
      </w:r>
    </w:p>
    <w:p w14:paraId="17DECC9D" w14:textId="69A94602" w:rsidR="001E67ED" w:rsidRPr="0059125D" w:rsidRDefault="001E67ED" w:rsidP="00EB0F1E">
      <w:pPr>
        <w:pStyle w:val="ListParagraph"/>
        <w:numPr>
          <w:ilvl w:val="0"/>
          <w:numId w:val="20"/>
        </w:numPr>
      </w:pPr>
      <w:r w:rsidRPr="0059125D">
        <w:t>Remove some fields in attendance (age, birthday, contact no) and add time of arrival.</w:t>
      </w:r>
      <w:r w:rsidR="007E7C52">
        <w:t xml:space="preserve"> </w:t>
      </w:r>
      <w:r w:rsidR="007E7C52" w:rsidRPr="007E7C52">
        <w:rPr>
          <w:color w:val="FF0000"/>
        </w:rPr>
        <w:t>*</w:t>
      </w:r>
    </w:p>
    <w:p w14:paraId="0D726832" w14:textId="4E792E46" w:rsidR="001E67ED" w:rsidRPr="00E07858" w:rsidRDefault="001E67ED" w:rsidP="00E07858">
      <w:pPr>
        <w:pStyle w:val="ListParagraph"/>
        <w:numPr>
          <w:ilvl w:val="0"/>
          <w:numId w:val="20"/>
        </w:numPr>
      </w:pPr>
      <w:r w:rsidRPr="00E07858">
        <w:t>Confirmation messages</w:t>
      </w:r>
    </w:p>
    <w:p w14:paraId="19F11729" w14:textId="767AE573" w:rsidR="001E67ED" w:rsidRPr="0059125D" w:rsidRDefault="001E67ED" w:rsidP="0059125D">
      <w:pPr>
        <w:pStyle w:val="ListParagraph"/>
        <w:numPr>
          <w:ilvl w:val="0"/>
          <w:numId w:val="11"/>
        </w:numPr>
      </w:pPr>
      <w:proofErr w:type="spellStart"/>
      <w:r w:rsidRPr="0059125D">
        <w:t>Datepicker</w:t>
      </w:r>
      <w:proofErr w:type="spellEnd"/>
      <w:r w:rsidRPr="0059125D">
        <w:t xml:space="preserve"> (sponsor)</w:t>
      </w:r>
    </w:p>
    <w:p w14:paraId="63C16CD4" w14:textId="73314519" w:rsidR="001E67ED" w:rsidRPr="00E07858" w:rsidRDefault="001E67ED" w:rsidP="00A7190C">
      <w:pPr>
        <w:pStyle w:val="ListParagraph"/>
        <w:numPr>
          <w:ilvl w:val="0"/>
          <w:numId w:val="20"/>
        </w:numPr>
      </w:pPr>
      <w:bookmarkStart w:id="0" w:name="_GoBack"/>
      <w:bookmarkEnd w:id="0"/>
      <w:r w:rsidRPr="00E07858">
        <w:t>No of attendees per event (dashboard-</w:t>
      </w:r>
      <w:proofErr w:type="spellStart"/>
      <w:r w:rsidRPr="00E07858">
        <w:t>pres</w:t>
      </w:r>
      <w:proofErr w:type="spellEnd"/>
      <w:r w:rsidRPr="00E07858">
        <w:t>)</w:t>
      </w:r>
    </w:p>
    <w:p w14:paraId="4434BED3" w14:textId="3A820895" w:rsidR="001E67ED" w:rsidRPr="00F26484" w:rsidRDefault="001E67ED" w:rsidP="007E1F28">
      <w:pPr>
        <w:pStyle w:val="ListParagraph"/>
        <w:numPr>
          <w:ilvl w:val="0"/>
          <w:numId w:val="5"/>
        </w:numPr>
        <w:rPr>
          <w:highlight w:val="yellow"/>
        </w:rPr>
      </w:pPr>
      <w:r w:rsidRPr="00F26484">
        <w:rPr>
          <w:highlight w:val="yellow"/>
        </w:rPr>
        <w:t>D</w:t>
      </w:r>
      <w:r w:rsidR="00454D6A" w:rsidRPr="00F26484">
        <w:rPr>
          <w:highlight w:val="yellow"/>
        </w:rPr>
        <w:t>i</w:t>
      </w:r>
      <w:r w:rsidRPr="00F26484">
        <w:rPr>
          <w:highlight w:val="yellow"/>
        </w:rPr>
        <w:t>strict, drilldown = regions (dashboard-vicepres)</w:t>
      </w:r>
    </w:p>
    <w:p w14:paraId="29901D2A" w14:textId="18BB905A" w:rsidR="006D7D75" w:rsidRDefault="006D7D75" w:rsidP="006D7D75">
      <w:pPr>
        <w:pStyle w:val="ListParagraph"/>
      </w:pPr>
    </w:p>
    <w:p w14:paraId="6E9D9A18" w14:textId="543FEA77" w:rsidR="006D7D75" w:rsidRDefault="006D7D75" w:rsidP="006D7D75">
      <w:r>
        <w:t>Updates:</w:t>
      </w:r>
    </w:p>
    <w:p w14:paraId="3312B0B2" w14:textId="5EBCA054" w:rsidR="006D7D75" w:rsidRDefault="006D7D75" w:rsidP="006D7D75">
      <w:pPr>
        <w:pStyle w:val="ListParagraph"/>
        <w:numPr>
          <w:ilvl w:val="0"/>
          <w:numId w:val="4"/>
        </w:numPr>
      </w:pPr>
      <w:r>
        <w:t>Logistics</w:t>
      </w:r>
      <w:r w:rsidR="00136248">
        <w:t xml:space="preserve"> </w:t>
      </w:r>
    </w:p>
    <w:p w14:paraId="5B152FD0" w14:textId="617DBCF7" w:rsidR="00D25111" w:rsidRDefault="00950DFA" w:rsidP="006D7D75">
      <w:pPr>
        <w:pStyle w:val="ListParagraph"/>
        <w:numPr>
          <w:ilvl w:val="0"/>
          <w:numId w:val="4"/>
        </w:numPr>
      </w:pPr>
      <w:r>
        <w:t xml:space="preserve">Sponsor Setup </w:t>
      </w:r>
    </w:p>
    <w:p w14:paraId="2FC73496" w14:textId="001AF015" w:rsidR="00FE637F" w:rsidRDefault="00FE637F" w:rsidP="00FE637F"/>
    <w:p w14:paraId="24790D87" w14:textId="60EF51AB" w:rsidR="00FE637F" w:rsidRDefault="00FE637F" w:rsidP="00FE637F">
      <w:proofErr w:type="spellStart"/>
      <w:r>
        <w:t>Nakalimutan</w:t>
      </w:r>
      <w:proofErr w:type="spellEnd"/>
      <w:r>
        <w:t>, lol:</w:t>
      </w:r>
    </w:p>
    <w:p w14:paraId="581D0A2D" w14:textId="5BBE94B8" w:rsidR="00FE637F" w:rsidRPr="00FE637F" w:rsidRDefault="00FE637F" w:rsidP="00FE637F">
      <w:pPr>
        <w:pStyle w:val="ListParagraph"/>
        <w:numPr>
          <w:ilvl w:val="0"/>
          <w:numId w:val="26"/>
        </w:numPr>
        <w:rPr>
          <w:highlight w:val="red"/>
        </w:rPr>
      </w:pPr>
      <w:r w:rsidRPr="00FE637F">
        <w:rPr>
          <w:highlight w:val="red"/>
        </w:rPr>
        <w:t>Excel export in attendance</w:t>
      </w:r>
    </w:p>
    <w:sectPr w:rsidR="00FE637F" w:rsidRPr="00FE63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E2D8E"/>
    <w:multiLevelType w:val="hybridMultilevel"/>
    <w:tmpl w:val="EA7E77FA"/>
    <w:lvl w:ilvl="0" w:tplc="16C02F4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A0334"/>
    <w:multiLevelType w:val="hybridMultilevel"/>
    <w:tmpl w:val="F314C940"/>
    <w:lvl w:ilvl="0" w:tplc="468833E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F34BC"/>
    <w:multiLevelType w:val="hybridMultilevel"/>
    <w:tmpl w:val="94A89C00"/>
    <w:lvl w:ilvl="0" w:tplc="D78A717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44434E3"/>
    <w:multiLevelType w:val="hybridMultilevel"/>
    <w:tmpl w:val="35CC4C48"/>
    <w:lvl w:ilvl="0" w:tplc="D78A7172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0AB066E"/>
    <w:multiLevelType w:val="hybridMultilevel"/>
    <w:tmpl w:val="C1E6124A"/>
    <w:lvl w:ilvl="0" w:tplc="C5225F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44764"/>
    <w:multiLevelType w:val="hybridMultilevel"/>
    <w:tmpl w:val="345874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905263"/>
    <w:multiLevelType w:val="hybridMultilevel"/>
    <w:tmpl w:val="CFA8026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0D0B31"/>
    <w:multiLevelType w:val="hybridMultilevel"/>
    <w:tmpl w:val="2FB6CEFC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6522B"/>
    <w:multiLevelType w:val="hybridMultilevel"/>
    <w:tmpl w:val="F7E82A00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D21F95"/>
    <w:multiLevelType w:val="hybridMultilevel"/>
    <w:tmpl w:val="8C7282FE"/>
    <w:lvl w:ilvl="0" w:tplc="3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157EF"/>
    <w:multiLevelType w:val="hybridMultilevel"/>
    <w:tmpl w:val="03C62532"/>
    <w:lvl w:ilvl="0" w:tplc="540E2A2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0C6882"/>
    <w:multiLevelType w:val="hybridMultilevel"/>
    <w:tmpl w:val="43987AE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F9491F"/>
    <w:multiLevelType w:val="hybridMultilevel"/>
    <w:tmpl w:val="15D8545E"/>
    <w:lvl w:ilvl="0" w:tplc="678E2A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6C34B4C"/>
    <w:multiLevelType w:val="hybridMultilevel"/>
    <w:tmpl w:val="168E9CAE"/>
    <w:lvl w:ilvl="0" w:tplc="C5225F5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FC04EA"/>
    <w:multiLevelType w:val="hybridMultilevel"/>
    <w:tmpl w:val="C288605E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7F487D42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00B050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C23AE8"/>
    <w:multiLevelType w:val="hybridMultilevel"/>
    <w:tmpl w:val="4D3EBF92"/>
    <w:lvl w:ilvl="0" w:tplc="D37CB6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C00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E44315"/>
    <w:multiLevelType w:val="hybridMultilevel"/>
    <w:tmpl w:val="01BCD4AE"/>
    <w:lvl w:ilvl="0" w:tplc="A934CA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82CF6"/>
    <w:multiLevelType w:val="hybridMultilevel"/>
    <w:tmpl w:val="E65AB2D4"/>
    <w:lvl w:ilvl="0" w:tplc="F62CBEC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B36EAD"/>
    <w:multiLevelType w:val="hybridMultilevel"/>
    <w:tmpl w:val="E9D41C02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5A03E1"/>
    <w:multiLevelType w:val="hybridMultilevel"/>
    <w:tmpl w:val="F56249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F3268B"/>
    <w:multiLevelType w:val="hybridMultilevel"/>
    <w:tmpl w:val="B70E1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4E1170"/>
    <w:multiLevelType w:val="hybridMultilevel"/>
    <w:tmpl w:val="704C930A"/>
    <w:lvl w:ilvl="0" w:tplc="D78A7172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BE391C"/>
    <w:multiLevelType w:val="hybridMultilevel"/>
    <w:tmpl w:val="6AC47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4034F6"/>
    <w:multiLevelType w:val="hybridMultilevel"/>
    <w:tmpl w:val="0E7C17D4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C80600"/>
    <w:multiLevelType w:val="hybridMultilevel"/>
    <w:tmpl w:val="D0725FB6"/>
    <w:lvl w:ilvl="0" w:tplc="D78A71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2B542B"/>
    <w:multiLevelType w:val="hybridMultilevel"/>
    <w:tmpl w:val="31446174"/>
    <w:lvl w:ilvl="0" w:tplc="223808D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1940B7"/>
    <w:multiLevelType w:val="hybridMultilevel"/>
    <w:tmpl w:val="C042351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22"/>
  </w:num>
  <w:num w:numId="3">
    <w:abstractNumId w:val="13"/>
  </w:num>
  <w:num w:numId="4">
    <w:abstractNumId w:val="4"/>
  </w:num>
  <w:num w:numId="5">
    <w:abstractNumId w:val="5"/>
  </w:num>
  <w:num w:numId="6">
    <w:abstractNumId w:val="11"/>
  </w:num>
  <w:num w:numId="7">
    <w:abstractNumId w:val="26"/>
  </w:num>
  <w:num w:numId="8">
    <w:abstractNumId w:val="15"/>
  </w:num>
  <w:num w:numId="9">
    <w:abstractNumId w:val="10"/>
  </w:num>
  <w:num w:numId="10">
    <w:abstractNumId w:val="16"/>
  </w:num>
  <w:num w:numId="11">
    <w:abstractNumId w:val="0"/>
  </w:num>
  <w:num w:numId="12">
    <w:abstractNumId w:val="25"/>
  </w:num>
  <w:num w:numId="13">
    <w:abstractNumId w:val="1"/>
  </w:num>
  <w:num w:numId="14">
    <w:abstractNumId w:val="12"/>
  </w:num>
  <w:num w:numId="15">
    <w:abstractNumId w:val="19"/>
  </w:num>
  <w:num w:numId="16">
    <w:abstractNumId w:val="18"/>
  </w:num>
  <w:num w:numId="17">
    <w:abstractNumId w:val="14"/>
  </w:num>
  <w:num w:numId="18">
    <w:abstractNumId w:val="17"/>
  </w:num>
  <w:num w:numId="19">
    <w:abstractNumId w:val="21"/>
  </w:num>
  <w:num w:numId="20">
    <w:abstractNumId w:val="8"/>
  </w:num>
  <w:num w:numId="21">
    <w:abstractNumId w:val="2"/>
  </w:num>
  <w:num w:numId="22">
    <w:abstractNumId w:val="23"/>
  </w:num>
  <w:num w:numId="23">
    <w:abstractNumId w:val="6"/>
  </w:num>
  <w:num w:numId="24">
    <w:abstractNumId w:val="3"/>
  </w:num>
  <w:num w:numId="25">
    <w:abstractNumId w:val="7"/>
  </w:num>
  <w:num w:numId="26">
    <w:abstractNumId w:val="9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NDCwNDA0tTQwMzRQ0lEKTi0uzszPAykwqQUAOz/htCwAAAA="/>
  </w:docVars>
  <w:rsids>
    <w:rsidRoot w:val="00014722"/>
    <w:rsid w:val="00014722"/>
    <w:rsid w:val="00023F07"/>
    <w:rsid w:val="000526F5"/>
    <w:rsid w:val="00081F78"/>
    <w:rsid w:val="000A7091"/>
    <w:rsid w:val="00136248"/>
    <w:rsid w:val="00144525"/>
    <w:rsid w:val="00165135"/>
    <w:rsid w:val="001E67ED"/>
    <w:rsid w:val="00225724"/>
    <w:rsid w:val="003C25D9"/>
    <w:rsid w:val="003F65E2"/>
    <w:rsid w:val="00421675"/>
    <w:rsid w:val="00454D6A"/>
    <w:rsid w:val="004B425C"/>
    <w:rsid w:val="004D1468"/>
    <w:rsid w:val="004E7357"/>
    <w:rsid w:val="00537D92"/>
    <w:rsid w:val="0056569A"/>
    <w:rsid w:val="005815DC"/>
    <w:rsid w:val="0059125D"/>
    <w:rsid w:val="005B3FEF"/>
    <w:rsid w:val="005D3C19"/>
    <w:rsid w:val="005F1BA8"/>
    <w:rsid w:val="006D120E"/>
    <w:rsid w:val="006D7D75"/>
    <w:rsid w:val="00734586"/>
    <w:rsid w:val="0077404F"/>
    <w:rsid w:val="0079062B"/>
    <w:rsid w:val="007E1F28"/>
    <w:rsid w:val="007E7C52"/>
    <w:rsid w:val="007F52BA"/>
    <w:rsid w:val="008230BB"/>
    <w:rsid w:val="00883174"/>
    <w:rsid w:val="008F41E4"/>
    <w:rsid w:val="009010AA"/>
    <w:rsid w:val="009164D1"/>
    <w:rsid w:val="0093469E"/>
    <w:rsid w:val="009473EF"/>
    <w:rsid w:val="00950DFA"/>
    <w:rsid w:val="00A1786F"/>
    <w:rsid w:val="00A311C3"/>
    <w:rsid w:val="00A31CD8"/>
    <w:rsid w:val="00A332E9"/>
    <w:rsid w:val="00A65C53"/>
    <w:rsid w:val="00A7190C"/>
    <w:rsid w:val="00A80114"/>
    <w:rsid w:val="00AD29FE"/>
    <w:rsid w:val="00AD39DF"/>
    <w:rsid w:val="00B4279C"/>
    <w:rsid w:val="00BB70F9"/>
    <w:rsid w:val="00BC4DD4"/>
    <w:rsid w:val="00BE1E6F"/>
    <w:rsid w:val="00CE3B7E"/>
    <w:rsid w:val="00D12051"/>
    <w:rsid w:val="00D25111"/>
    <w:rsid w:val="00D9043A"/>
    <w:rsid w:val="00DA7A7E"/>
    <w:rsid w:val="00DB3642"/>
    <w:rsid w:val="00E07858"/>
    <w:rsid w:val="00E1101E"/>
    <w:rsid w:val="00E26EF2"/>
    <w:rsid w:val="00E45C27"/>
    <w:rsid w:val="00E70B58"/>
    <w:rsid w:val="00E75768"/>
    <w:rsid w:val="00EB0F1E"/>
    <w:rsid w:val="00F11580"/>
    <w:rsid w:val="00F26484"/>
    <w:rsid w:val="00F61DF4"/>
    <w:rsid w:val="00F665F7"/>
    <w:rsid w:val="00F84A72"/>
    <w:rsid w:val="00FE6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BD6C36"/>
  <w15:chartTrackingRefBased/>
  <w15:docId w15:val="{EF8A8CC8-52A1-41AE-87C5-6006A9D09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4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E985A3-5564-462A-9120-F0AA421FF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8</TotalTime>
  <Pages>2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Balatbat</dc:creator>
  <cp:keywords/>
  <dc:description/>
  <cp:lastModifiedBy>Jean Ann Ramos</cp:lastModifiedBy>
  <cp:revision>63</cp:revision>
  <dcterms:created xsi:type="dcterms:W3CDTF">2019-03-27T12:13:00Z</dcterms:created>
  <dcterms:modified xsi:type="dcterms:W3CDTF">2019-05-10T10:25:00Z</dcterms:modified>
</cp:coreProperties>
</file>